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tika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t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11 Berkley Court, Orland Park, IL, USA Orland Park, IL, USA 604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hni.ritik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415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yshaa Smi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